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2A263" w14:textId="4CA07A54" w:rsidR="00DE3F9A" w:rsidRPr="00102D5B" w:rsidRDefault="002B0EF4" w:rsidP="00530AA3">
      <w:pPr>
        <w:spacing w:after="0" w:line="240" w:lineRule="auto"/>
        <w:rPr>
          <w:b/>
          <w:sz w:val="22"/>
          <w:szCs w:val="28"/>
        </w:rPr>
      </w:pPr>
      <w:r>
        <w:rPr>
          <w:b/>
          <w:sz w:val="22"/>
          <w:szCs w:val="28"/>
        </w:rPr>
        <w:t xml:space="preserve"> </w:t>
      </w:r>
    </w:p>
    <w:p w14:paraId="1EAC62C5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T.C. Erzurum Teknik Üniversitesi</w:t>
      </w:r>
    </w:p>
    <w:p w14:paraId="5655D8E3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Edebiyat Fakültesi</w:t>
      </w:r>
    </w:p>
    <w:p w14:paraId="366E5495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İngiliz Dili ve Edebiyatı Bölümü</w:t>
      </w:r>
    </w:p>
    <w:p w14:paraId="41AFA2FC" w14:textId="410F6351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202</w:t>
      </w:r>
      <w:r>
        <w:rPr>
          <w:b/>
          <w:sz w:val="22"/>
          <w:szCs w:val="28"/>
        </w:rPr>
        <w:t>3</w:t>
      </w:r>
      <w:r w:rsidRPr="00102D5B">
        <w:rPr>
          <w:b/>
          <w:sz w:val="22"/>
          <w:szCs w:val="28"/>
        </w:rPr>
        <w:t>-2</w:t>
      </w:r>
      <w:r>
        <w:rPr>
          <w:b/>
          <w:sz w:val="22"/>
          <w:szCs w:val="28"/>
        </w:rPr>
        <w:t>4</w:t>
      </w:r>
      <w:r w:rsidRPr="00102D5B">
        <w:rPr>
          <w:b/>
          <w:sz w:val="22"/>
          <w:szCs w:val="28"/>
        </w:rPr>
        <w:t xml:space="preserve"> </w:t>
      </w:r>
      <w:r w:rsidR="00095FAA">
        <w:rPr>
          <w:b/>
          <w:sz w:val="22"/>
          <w:szCs w:val="28"/>
        </w:rPr>
        <w:t>Bahar</w:t>
      </w:r>
      <w:r w:rsidRPr="00102D5B">
        <w:rPr>
          <w:b/>
          <w:sz w:val="22"/>
          <w:szCs w:val="28"/>
        </w:rPr>
        <w:t xml:space="preserve"> Yarıyılı </w:t>
      </w:r>
      <w:r w:rsidR="00095FAA">
        <w:rPr>
          <w:b/>
          <w:sz w:val="22"/>
          <w:szCs w:val="28"/>
        </w:rPr>
        <w:t>Vize</w:t>
      </w:r>
      <w:r w:rsidRPr="00102D5B">
        <w:rPr>
          <w:b/>
          <w:sz w:val="22"/>
          <w:szCs w:val="28"/>
        </w:rPr>
        <w:t xml:space="preserve"> Sınav Programı</w:t>
      </w:r>
    </w:p>
    <w:p w14:paraId="0A0C62A2" w14:textId="77777777" w:rsidR="00DE3F9A" w:rsidRPr="006E1C7D" w:rsidRDefault="00DE3F9A" w:rsidP="00DE3F9A">
      <w:pPr>
        <w:spacing w:after="0" w:line="240" w:lineRule="auto"/>
        <w:jc w:val="center"/>
        <w:rPr>
          <w:b/>
          <w:szCs w:val="28"/>
        </w:rPr>
      </w:pPr>
    </w:p>
    <w:tbl>
      <w:tblPr>
        <w:tblStyle w:val="PlainTable1"/>
        <w:tblW w:w="74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82"/>
        <w:gridCol w:w="1341"/>
        <w:gridCol w:w="1300"/>
        <w:gridCol w:w="1124"/>
      </w:tblGrid>
      <w:tr w:rsidR="00530AA3" w14:paraId="1D6ECCE5" w14:textId="77777777" w:rsidTr="00530AA3">
        <w:trPr>
          <w:gridBefore w:val="2"/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5023" w:type="dxa"/>
          <w:wAfter w:w="1124" w:type="dxa"/>
          <w:trHeight w:val="34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00" w:type="dxa"/>
            <w:shd w:val="clear" w:color="auto" w:fill="B4C6E7" w:themeFill="accent1" w:themeFillTint="66"/>
          </w:tcPr>
          <w:p w14:paraId="1830A676" w14:textId="7820CD58" w:rsidR="00530AA3" w:rsidRDefault="00530AA3" w:rsidP="00095FAA">
            <w:pPr>
              <w:jc w:val="center"/>
              <w:rPr>
                <w:sz w:val="22"/>
              </w:rPr>
            </w:pPr>
            <w:r>
              <w:rPr>
                <w:b/>
              </w:rPr>
              <w:t xml:space="preserve">Formasyon Dersleri </w:t>
            </w:r>
          </w:p>
        </w:tc>
      </w:tr>
      <w:tr w:rsidR="00530AA3" w14:paraId="6683BBAF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7205E" w14:textId="77777777" w:rsidR="00530AA3" w:rsidRPr="00102D5B" w:rsidRDefault="00530AA3" w:rsidP="00095FAA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19250" w14:textId="77777777" w:rsidR="00530AA3" w:rsidRPr="00102D5B" w:rsidRDefault="00530AA3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6CA93" w14:textId="77777777" w:rsidR="00530AA3" w:rsidRPr="00102D5B" w:rsidRDefault="00530AA3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63622" w14:textId="77777777" w:rsidR="00530AA3" w:rsidRPr="00102D5B" w:rsidRDefault="00530AA3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530AA3" w14:paraId="77A76B5D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4A8E2" w14:textId="1BE8DFD7" w:rsidR="00530AA3" w:rsidRPr="00DE3F9A" w:rsidRDefault="007909D7" w:rsidP="00095FAA">
            <w:pPr>
              <w:rPr>
                <w:b w:val="0"/>
                <w:bCs w:val="0"/>
                <w:color w:val="000000"/>
                <w:sz w:val="20"/>
              </w:rPr>
            </w:pPr>
            <w:r>
              <w:rPr>
                <w:b w:val="0"/>
                <w:bCs w:val="0"/>
                <w:color w:val="000000"/>
                <w:sz w:val="20"/>
              </w:rPr>
              <w:t>Eğitime Giriş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C291" w14:textId="09E572A3" w:rsidR="00530AA3" w:rsidRPr="00DE3F9A" w:rsidRDefault="007909D7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6.04.2024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7EDB3" w14:textId="1ED375DA" w:rsidR="00530AA3" w:rsidRPr="00DE3F9A" w:rsidRDefault="007909D7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9:00-10:00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6A845" w14:textId="59269C0E" w:rsidR="00530AA3" w:rsidRPr="00B43EFC" w:rsidRDefault="00530AA3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B43EFC">
              <w:rPr>
                <w:color w:val="FF0000"/>
                <w:sz w:val="20"/>
              </w:rPr>
              <w:t xml:space="preserve">Online </w:t>
            </w:r>
          </w:p>
        </w:tc>
      </w:tr>
      <w:tr w:rsidR="00201B76" w14:paraId="522EDCDF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19C01" w14:textId="3BAC8A50" w:rsidR="00201B76" w:rsidRPr="00DE3F9A" w:rsidRDefault="007909D7" w:rsidP="00201B76">
            <w:pPr>
              <w:jc w:val="left"/>
              <w:rPr>
                <w:b w:val="0"/>
                <w:bCs w:val="0"/>
                <w:color w:val="000000"/>
                <w:sz w:val="20"/>
              </w:rPr>
            </w:pPr>
            <w:r>
              <w:rPr>
                <w:b w:val="0"/>
                <w:bCs w:val="0"/>
                <w:color w:val="000000"/>
                <w:sz w:val="20"/>
              </w:rPr>
              <w:t>Öğretim İlke ve Yöntemleri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AA336" w14:textId="53623DF6" w:rsidR="00201B76" w:rsidRPr="00DE3F9A" w:rsidRDefault="007909D7" w:rsidP="00201B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6.04.2024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42814" w14:textId="699BD4A1" w:rsidR="00201B76" w:rsidRPr="00102D5B" w:rsidRDefault="007909D7" w:rsidP="00201B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-11:00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282D3" w14:textId="4D5DC90F" w:rsidR="00201B76" w:rsidRPr="00B43EFC" w:rsidRDefault="00201B76" w:rsidP="00201B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B43EFC">
              <w:rPr>
                <w:color w:val="FF0000"/>
                <w:sz w:val="20"/>
              </w:rPr>
              <w:t>Online</w:t>
            </w:r>
          </w:p>
        </w:tc>
      </w:tr>
      <w:tr w:rsidR="00201B76" w14:paraId="637017C3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06DAF" w14:textId="30204DA2" w:rsidR="00201B76" w:rsidRPr="00833B5C" w:rsidRDefault="00833B5C" w:rsidP="00201B76">
            <w:pPr>
              <w:jc w:val="left"/>
              <w:rPr>
                <w:b w:val="0"/>
                <w:sz w:val="20"/>
              </w:rPr>
            </w:pPr>
            <w:r w:rsidRPr="00833B5C">
              <w:rPr>
                <w:b w:val="0"/>
                <w:sz w:val="20"/>
              </w:rPr>
              <w:t>Sınıf Yönetimi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CDD45" w14:textId="16BC355E" w:rsidR="00201B76" w:rsidRDefault="00833B5C" w:rsidP="00201B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7.04.2024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15BEF" w14:textId="6BCE0A4C" w:rsidR="00201B76" w:rsidRDefault="00833B5C" w:rsidP="00201B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9:00-10:00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0BEAE" w14:textId="7282BDDD" w:rsidR="00201B76" w:rsidRPr="00B43EFC" w:rsidRDefault="00201B76" w:rsidP="00201B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B43EFC">
              <w:rPr>
                <w:color w:val="FF0000"/>
                <w:sz w:val="20"/>
              </w:rPr>
              <w:t>Online</w:t>
            </w:r>
          </w:p>
        </w:tc>
      </w:tr>
      <w:tr w:rsidR="00201B76" w14:paraId="1A8CDDE9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E1365" w14:textId="2C05D516" w:rsidR="00201B76" w:rsidRPr="00DE3F9A" w:rsidRDefault="00833B5C" w:rsidP="00201B76">
            <w:pPr>
              <w:jc w:val="lef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Eğitim Psikolojisi 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AF405" w14:textId="4E4C335B" w:rsidR="00201B76" w:rsidRPr="00DE3F9A" w:rsidRDefault="00833B5C" w:rsidP="00201B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7.04.2024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00DA1" w14:textId="7BA53619" w:rsidR="00201B76" w:rsidRPr="00DE3F9A" w:rsidRDefault="00833B5C" w:rsidP="00201B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-11:00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79A9A" w14:textId="3055E3CE" w:rsidR="00201B76" w:rsidRPr="00B43EFC" w:rsidRDefault="00201B76" w:rsidP="00201B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B43EFC">
              <w:rPr>
                <w:color w:val="FF0000"/>
                <w:sz w:val="20"/>
              </w:rPr>
              <w:t xml:space="preserve">Online </w:t>
            </w:r>
          </w:p>
        </w:tc>
      </w:tr>
    </w:tbl>
    <w:p w14:paraId="13D21088" w14:textId="77777777" w:rsidR="00EC5CB5" w:rsidRPr="006E1C7D" w:rsidRDefault="00EC5CB5" w:rsidP="00386ACB">
      <w:pPr>
        <w:spacing w:after="0" w:line="240" w:lineRule="auto"/>
        <w:rPr>
          <w:b/>
          <w:szCs w:val="28"/>
        </w:rPr>
      </w:pPr>
    </w:p>
    <w:tbl>
      <w:tblPr>
        <w:tblStyle w:val="PlainTable1"/>
        <w:tblW w:w="75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55"/>
        <w:gridCol w:w="1330"/>
        <w:gridCol w:w="1476"/>
        <w:gridCol w:w="1228"/>
      </w:tblGrid>
      <w:tr w:rsidR="00D44E8B" w14:paraId="77ACA3F5" w14:textId="73A8F078" w:rsidTr="00D44E8B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885" w:type="dxa"/>
          <w:trHeight w:val="34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76" w:type="dxa"/>
            <w:shd w:val="clear" w:color="auto" w:fill="B4C6E7" w:themeFill="accent1" w:themeFillTint="66"/>
          </w:tcPr>
          <w:p w14:paraId="7CD0F750" w14:textId="77777777" w:rsidR="00D44E8B" w:rsidRDefault="00D44E8B" w:rsidP="00095FAA">
            <w:pPr>
              <w:jc w:val="center"/>
              <w:rPr>
                <w:sz w:val="22"/>
              </w:rPr>
            </w:pPr>
            <w:r>
              <w:rPr>
                <w:b/>
              </w:rPr>
              <w:t>1.</w:t>
            </w:r>
            <w:r w:rsidRPr="00B937F2">
              <w:rPr>
                <w:b/>
              </w:rPr>
              <w:t xml:space="preserve"> Sınıf</w:t>
            </w:r>
          </w:p>
        </w:tc>
        <w:tc>
          <w:tcPr>
            <w:tcW w:w="1228" w:type="dxa"/>
            <w:shd w:val="clear" w:color="auto" w:fill="B4C6E7" w:themeFill="accent1" w:themeFillTint="66"/>
          </w:tcPr>
          <w:p w14:paraId="331E15D8" w14:textId="77777777" w:rsidR="00D44E8B" w:rsidRDefault="00D44E8B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D44E8B" w14:paraId="5865B465" w14:textId="2438C8D3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DD6C" w14:textId="77777777" w:rsidR="00D44E8B" w:rsidRPr="00102D5B" w:rsidRDefault="00D44E8B" w:rsidP="00095FAA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D55F8" w14:textId="77777777" w:rsidR="00D44E8B" w:rsidRPr="00102D5B" w:rsidRDefault="00D44E8B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7EDDA" w14:textId="77777777" w:rsidR="00D44E8B" w:rsidRPr="00102D5B" w:rsidRDefault="00D44E8B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871B" w14:textId="77777777" w:rsidR="00D44E8B" w:rsidRPr="00102D5B" w:rsidRDefault="00D44E8B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D44E8B" w14:paraId="1C7EC336" w14:textId="27547EF5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E4172" w14:textId="124B4BE7" w:rsidR="00D44E8B" w:rsidRPr="00102D5B" w:rsidRDefault="00D44E8B" w:rsidP="00095FAA">
            <w:pPr>
              <w:jc w:val="left"/>
              <w:rPr>
                <w:sz w:val="20"/>
              </w:rPr>
            </w:pPr>
            <w:r w:rsidRPr="00095FAA">
              <w:rPr>
                <w:b w:val="0"/>
                <w:bCs w:val="0"/>
                <w:color w:val="000000"/>
                <w:sz w:val="20"/>
                <w:lang w:val="en-GB"/>
              </w:rPr>
              <w:t>UOZTA2-Ataturk</w:t>
            </w:r>
            <w:r>
              <w:rPr>
                <w:b w:val="0"/>
                <w:bCs w:val="0"/>
                <w:color w:val="000000"/>
                <w:sz w:val="20"/>
                <w:lang w:val="en-GB"/>
              </w:rPr>
              <w:t>’</w:t>
            </w:r>
            <w:r w:rsidRPr="00095FAA">
              <w:rPr>
                <w:b w:val="0"/>
                <w:bCs w:val="0"/>
                <w:color w:val="000000"/>
                <w:sz w:val="20"/>
                <w:lang w:val="en-GB"/>
              </w:rPr>
              <w:t xml:space="preserve">s Principles </w:t>
            </w:r>
            <w:r>
              <w:rPr>
                <w:b w:val="0"/>
                <w:bCs w:val="0"/>
                <w:color w:val="000000"/>
                <w:sz w:val="20"/>
                <w:lang w:val="en-GB"/>
              </w:rPr>
              <w:t>a</w:t>
            </w:r>
            <w:r w:rsidRPr="00095FAA">
              <w:rPr>
                <w:b w:val="0"/>
                <w:bCs w:val="0"/>
                <w:color w:val="000000"/>
                <w:sz w:val="20"/>
                <w:lang w:val="en-GB"/>
              </w:rPr>
              <w:t xml:space="preserve">nd The History </w:t>
            </w:r>
            <w:r>
              <w:rPr>
                <w:b w:val="0"/>
                <w:bCs w:val="0"/>
                <w:color w:val="000000"/>
                <w:sz w:val="20"/>
                <w:lang w:val="en-GB"/>
              </w:rPr>
              <w:t>o</w:t>
            </w:r>
            <w:r w:rsidRPr="00095FAA">
              <w:rPr>
                <w:b w:val="0"/>
                <w:bCs w:val="0"/>
                <w:color w:val="000000"/>
                <w:sz w:val="20"/>
                <w:lang w:val="en-GB"/>
              </w:rPr>
              <w:t xml:space="preserve">f Revolutions II 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16F8F" w14:textId="6DAB987C" w:rsidR="00D44E8B" w:rsidRPr="00102D5B" w:rsidRDefault="00D44E8B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02.04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17CD1" w14:textId="6B05B665" w:rsidR="00D44E8B" w:rsidRPr="00102D5B" w:rsidRDefault="00D44E8B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20:00-21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E3CC8" w14:textId="55332984" w:rsidR="00D44E8B" w:rsidRPr="00102D5B" w:rsidRDefault="00D44E8B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 w:rsidRPr="00095FAA">
              <w:rPr>
                <w:color w:val="FF0000"/>
                <w:sz w:val="20"/>
              </w:rPr>
              <w:t>Online</w:t>
            </w:r>
          </w:p>
        </w:tc>
      </w:tr>
      <w:tr w:rsidR="00D44E8B" w14:paraId="4AB58499" w14:textId="19536C04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58421" w14:textId="26CC8B4A" w:rsidR="00D44E8B" w:rsidRPr="00201B76" w:rsidRDefault="00D44E8B" w:rsidP="00095FAA">
            <w:pPr>
              <w:jc w:val="left"/>
              <w:rPr>
                <w:b w:val="0"/>
                <w:bCs w:val="0"/>
                <w:color w:val="000000"/>
                <w:sz w:val="20"/>
                <w:lang w:val="en-GB"/>
              </w:rPr>
            </w:pPr>
            <w:r w:rsidRPr="00095FAA">
              <w:rPr>
                <w:b w:val="0"/>
                <w:bCs w:val="0"/>
                <w:color w:val="000000"/>
                <w:sz w:val="20"/>
              </w:rPr>
              <w:t>UOZTD2-Turkish Language I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AE5F7" w14:textId="100863A9" w:rsidR="00D44E8B" w:rsidRPr="00102D5B" w:rsidRDefault="00D44E8B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2.04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517DD" w14:textId="2CE412B4" w:rsidR="00D44E8B" w:rsidRPr="00102D5B" w:rsidRDefault="00D44E8B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1:00-22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38AC" w14:textId="44AE41BB" w:rsidR="00D44E8B" w:rsidRPr="00102D5B" w:rsidRDefault="00D44E8B" w:rsidP="00095F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095FAA">
              <w:rPr>
                <w:color w:val="FF0000"/>
                <w:sz w:val="20"/>
              </w:rPr>
              <w:t>Online</w:t>
            </w:r>
          </w:p>
        </w:tc>
      </w:tr>
      <w:tr w:rsidR="00D44E8B" w14:paraId="11A656E0" w14:textId="7A292ED9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30F00" w14:textId="57B142F6" w:rsidR="00D44E8B" w:rsidRPr="00201B76" w:rsidRDefault="00D44E8B" w:rsidP="00095FAA">
            <w:pPr>
              <w:rPr>
                <w:b w:val="0"/>
                <w:bCs w:val="0"/>
                <w:color w:val="000000"/>
                <w:sz w:val="20"/>
                <w:lang w:val="en-GB"/>
              </w:rPr>
            </w:pPr>
            <w:r w:rsidRPr="001E127B">
              <w:rPr>
                <w:b w:val="0"/>
                <w:bCs w:val="0"/>
                <w:color w:val="000000"/>
                <w:sz w:val="20"/>
                <w:lang w:val="en-GB"/>
              </w:rPr>
              <w:t>IDE104-Mythology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355E9" w14:textId="1715E989" w:rsidR="00D44E8B" w:rsidRPr="00102D5B" w:rsidRDefault="00D44E8B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3.04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37621" w14:textId="61F239D3" w:rsidR="00D44E8B" w:rsidRPr="00102D5B" w:rsidRDefault="00D44E8B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5:00-17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7A974" w14:textId="6D911F6D" w:rsidR="00D44E8B" w:rsidRPr="00102D5B" w:rsidRDefault="00D44E8B" w:rsidP="00095F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D44E8B" w14:paraId="4688FA42" w14:textId="77777777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30734" w14:textId="317BADF3" w:rsidR="00D44E8B" w:rsidRPr="001E127B" w:rsidRDefault="00D44E8B" w:rsidP="00E22AA7">
            <w:pPr>
              <w:rPr>
                <w:color w:val="000000"/>
                <w:sz w:val="20"/>
                <w:lang w:val="en-GB"/>
              </w:rPr>
            </w:pPr>
            <w:r w:rsidRPr="001E127B">
              <w:rPr>
                <w:b w:val="0"/>
                <w:color w:val="000000"/>
                <w:sz w:val="20"/>
                <w:lang w:val="en-GB"/>
              </w:rPr>
              <w:t>IDE162-English Reading I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843CF" w14:textId="70CCFF98" w:rsidR="00D44E8B" w:rsidRDefault="00D44E8B" w:rsidP="00E22A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4.04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E47F2" w14:textId="03765A2A" w:rsidR="00D44E8B" w:rsidRDefault="00D44E8B" w:rsidP="00E22A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-11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AF066" w14:textId="6E6DBF1E" w:rsidR="00D44E8B" w:rsidRDefault="00D44E8B" w:rsidP="00E22A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/B2</w:t>
            </w:r>
          </w:p>
        </w:tc>
      </w:tr>
      <w:tr w:rsidR="00D44E8B" w14:paraId="1F2D5088" w14:textId="7236FE9D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B0D54" w14:textId="7B793D63" w:rsidR="00D44E8B" w:rsidRPr="00E22AA7" w:rsidRDefault="00D44E8B" w:rsidP="00E22AA7">
            <w:pPr>
              <w:rPr>
                <w:b w:val="0"/>
                <w:color w:val="000000"/>
                <w:sz w:val="20"/>
                <w:lang w:val="en-GB"/>
              </w:rPr>
            </w:pPr>
            <w:r w:rsidRPr="00E22AA7">
              <w:rPr>
                <w:b w:val="0"/>
                <w:color w:val="000000"/>
                <w:sz w:val="20"/>
                <w:lang w:val="en-GB"/>
              </w:rPr>
              <w:t>IDE102-British Culture and History I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B162C" w14:textId="0C87CC76" w:rsidR="00D44E8B" w:rsidRDefault="00D44E8B" w:rsidP="00E22A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5.04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E7AD6" w14:textId="36C16C22" w:rsidR="00D44E8B" w:rsidRDefault="00D44E8B" w:rsidP="00E22A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4:00-16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B5050" w14:textId="1ED58559" w:rsidR="00D44E8B" w:rsidRDefault="00D44E8B" w:rsidP="00E22A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/B2</w:t>
            </w:r>
          </w:p>
        </w:tc>
      </w:tr>
      <w:tr w:rsidR="00D44E8B" w14:paraId="760F22E2" w14:textId="2B9154E9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6602B" w14:textId="005C5734" w:rsidR="00D44E8B" w:rsidRPr="00201B76" w:rsidRDefault="00D44E8B" w:rsidP="00B23202">
            <w:pPr>
              <w:jc w:val="left"/>
              <w:rPr>
                <w:b w:val="0"/>
                <w:color w:val="000000"/>
                <w:sz w:val="20"/>
                <w:lang w:val="en-GB"/>
              </w:rPr>
            </w:pPr>
            <w:r w:rsidRPr="001E127B">
              <w:rPr>
                <w:b w:val="0"/>
                <w:color w:val="000000"/>
                <w:sz w:val="20"/>
                <w:lang w:val="en-GB"/>
              </w:rPr>
              <w:t>IDE106-Presentation Techniques and Academic Speaking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41F3F" w14:textId="718A18EA" w:rsidR="00D44E8B" w:rsidRPr="00102D5B" w:rsidRDefault="00D44E8B" w:rsidP="00B23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  <w:lang w:val="en-GB"/>
              </w:rPr>
              <w:t>07.04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F949F" w14:textId="59EABD99" w:rsidR="00D44E8B" w:rsidRPr="00102D5B" w:rsidRDefault="00D44E8B" w:rsidP="00B23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  <w:lang w:val="en-GB"/>
              </w:rPr>
              <w:t>11:00-12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55E58" w14:textId="1D7870B9" w:rsidR="00D44E8B" w:rsidRPr="00102D5B" w:rsidRDefault="00D44E8B" w:rsidP="00B23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D44E8B" w14:paraId="5375FD89" w14:textId="77777777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16B20" w14:textId="77777777" w:rsidR="00D44E8B" w:rsidRPr="001E127B" w:rsidRDefault="00D44E8B" w:rsidP="0062454A">
            <w:pPr>
              <w:jc w:val="left"/>
              <w:rPr>
                <w:b w:val="0"/>
                <w:bCs w:val="0"/>
                <w:color w:val="000000"/>
                <w:sz w:val="20"/>
                <w:lang w:val="en-GB"/>
              </w:rPr>
            </w:pPr>
            <w:r w:rsidRPr="001E127B">
              <w:rPr>
                <w:b w:val="0"/>
                <w:bCs w:val="0"/>
                <w:color w:val="000000"/>
                <w:sz w:val="20"/>
                <w:lang w:val="en-GB"/>
              </w:rPr>
              <w:t>IDE170-Introduction to Philosophy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7A7C1" w14:textId="77777777" w:rsidR="00D44E8B" w:rsidRDefault="00D44E8B" w:rsidP="006245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7.04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B7DFD" w14:textId="77777777" w:rsidR="00D44E8B" w:rsidRDefault="00D44E8B" w:rsidP="006245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-14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D3BE2" w14:textId="28C9295B" w:rsidR="00D44E8B" w:rsidRPr="00095FAA" w:rsidRDefault="00D44E8B" w:rsidP="006245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</w:rPr>
            </w:pPr>
            <w:r>
              <w:rPr>
                <w:color w:val="000000" w:themeColor="text1"/>
                <w:sz w:val="20"/>
              </w:rPr>
              <w:t>B2</w:t>
            </w:r>
          </w:p>
        </w:tc>
      </w:tr>
      <w:tr w:rsidR="00D44E8B" w:rsidRPr="00102D5B" w14:paraId="1AC5596F" w14:textId="6645604B" w:rsidTr="00D44E8B">
        <w:trPr>
          <w:gridBefore w:val="2"/>
          <w:wBefore w:w="4885" w:type="dxa"/>
          <w:trHeight w:val="27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76" w:type="dxa"/>
            <w:shd w:val="clear" w:color="auto" w:fill="B4C6E7" w:themeFill="accent1" w:themeFillTint="66"/>
          </w:tcPr>
          <w:p w14:paraId="0F21B264" w14:textId="77777777" w:rsidR="00D44E8B" w:rsidRPr="00102D5B" w:rsidRDefault="00D44E8B" w:rsidP="00B23202">
            <w:pPr>
              <w:jc w:val="center"/>
              <w:rPr>
                <w:sz w:val="20"/>
              </w:rPr>
            </w:pPr>
            <w:r w:rsidRPr="00102D5B">
              <w:rPr>
                <w:b/>
                <w:sz w:val="20"/>
              </w:rPr>
              <w:t>2. Sınıf</w:t>
            </w:r>
          </w:p>
        </w:tc>
        <w:tc>
          <w:tcPr>
            <w:tcW w:w="1228" w:type="dxa"/>
            <w:shd w:val="clear" w:color="auto" w:fill="B4C6E7" w:themeFill="accent1" w:themeFillTint="66"/>
          </w:tcPr>
          <w:p w14:paraId="0E8C0E51" w14:textId="77777777" w:rsidR="00D44E8B" w:rsidRPr="00102D5B" w:rsidRDefault="00D44E8B" w:rsidP="00B23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</w:p>
        </w:tc>
      </w:tr>
      <w:tr w:rsidR="00D44E8B" w14:paraId="78F4D67A" w14:textId="2E0DF093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4A628" w14:textId="77777777" w:rsidR="00D44E8B" w:rsidRPr="00102D5B" w:rsidRDefault="00D44E8B" w:rsidP="00B23202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71429" w14:textId="77777777" w:rsidR="00D44E8B" w:rsidRPr="00102D5B" w:rsidRDefault="00D44E8B" w:rsidP="00B232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D5B9D" w14:textId="77777777" w:rsidR="00D44E8B" w:rsidRPr="00102D5B" w:rsidRDefault="00D44E8B" w:rsidP="00B232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04D1C" w14:textId="77777777" w:rsidR="00D44E8B" w:rsidRPr="00102D5B" w:rsidRDefault="00D44E8B" w:rsidP="00B232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D44E8B" w14:paraId="313F953C" w14:textId="77777777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8391F" w14:textId="76F3F67F" w:rsidR="00D44E8B" w:rsidRPr="00102D5B" w:rsidRDefault="00D44E8B" w:rsidP="00B23202">
            <w:pPr>
              <w:rPr>
                <w:sz w:val="20"/>
              </w:rPr>
            </w:pPr>
            <w:r w:rsidRPr="006409CB">
              <w:rPr>
                <w:b w:val="0"/>
                <w:color w:val="000000"/>
                <w:sz w:val="20"/>
                <w:lang w:val="en-GB"/>
              </w:rPr>
              <w:t>IDE204-Survey of British Literature I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41109" w14:textId="347ED955" w:rsidR="00D44E8B" w:rsidRPr="007A0EC3" w:rsidRDefault="00D44E8B" w:rsidP="00B23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7A0EC3">
              <w:rPr>
                <w:sz w:val="20"/>
              </w:rPr>
              <w:t>02.04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E57A4" w14:textId="60A9CEEC" w:rsidR="00D44E8B" w:rsidRPr="007A0EC3" w:rsidRDefault="00D44E8B" w:rsidP="00B23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7A0EC3">
              <w:rPr>
                <w:sz w:val="20"/>
              </w:rPr>
              <w:t>15:00-16:3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51275" w14:textId="37E7414E" w:rsidR="00D44E8B" w:rsidRPr="007A0EC3" w:rsidRDefault="00D44E8B" w:rsidP="00B23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7A0EC3">
              <w:rPr>
                <w:sz w:val="20"/>
              </w:rPr>
              <w:t>C1</w:t>
            </w:r>
          </w:p>
        </w:tc>
      </w:tr>
      <w:tr w:rsidR="00D44E8B" w14:paraId="0F758F8B" w14:textId="32A6A260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50CE4" w14:textId="223E0D3F" w:rsidR="00D44E8B" w:rsidRPr="00201B76" w:rsidRDefault="00D44E8B" w:rsidP="00B23202">
            <w:pPr>
              <w:jc w:val="left"/>
              <w:rPr>
                <w:b w:val="0"/>
                <w:bCs w:val="0"/>
                <w:color w:val="000000"/>
                <w:sz w:val="20"/>
                <w:lang w:val="en-GB"/>
              </w:rPr>
            </w:pPr>
            <w:r w:rsidRPr="007909D7">
              <w:rPr>
                <w:b w:val="0"/>
                <w:bCs w:val="0"/>
                <w:color w:val="000000"/>
                <w:sz w:val="20"/>
                <w:lang w:val="en-GB"/>
              </w:rPr>
              <w:t>IDE270-French I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C806F" w14:textId="5FA3CCFC" w:rsidR="00D44E8B" w:rsidRPr="00201B76" w:rsidRDefault="00D44E8B" w:rsidP="00B232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03.04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81AF6" w14:textId="081C22A2" w:rsidR="00D44E8B" w:rsidRPr="00201B76" w:rsidRDefault="00D44E8B" w:rsidP="00B232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0:00-11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F13EE" w14:textId="38822066" w:rsidR="00D44E8B" w:rsidRPr="00102D5B" w:rsidRDefault="00D44E8B" w:rsidP="00B232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D44E8B" w14:paraId="0996782D" w14:textId="4334C3E2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0780D" w14:textId="74C9F714" w:rsidR="00D44E8B" w:rsidRPr="00201B76" w:rsidRDefault="00D44E8B" w:rsidP="00B23202">
            <w:pPr>
              <w:jc w:val="left"/>
              <w:rPr>
                <w:b w:val="0"/>
                <w:bCs w:val="0"/>
                <w:color w:val="000000"/>
                <w:sz w:val="20"/>
                <w:lang w:val="en-GB"/>
              </w:rPr>
            </w:pPr>
            <w:r w:rsidRPr="006409CB">
              <w:rPr>
                <w:b w:val="0"/>
                <w:bCs w:val="0"/>
                <w:color w:val="000000"/>
                <w:sz w:val="20"/>
                <w:lang w:val="en-GB"/>
              </w:rPr>
              <w:t>IDE208-Linguistics I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A592D" w14:textId="0F9EB973" w:rsidR="00D44E8B" w:rsidRPr="00201B76" w:rsidRDefault="00D44E8B" w:rsidP="00B23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04.04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BCDA4" w14:textId="07BE07B7" w:rsidR="00D44E8B" w:rsidRPr="00201B76" w:rsidRDefault="00D44E8B" w:rsidP="00B23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:00-14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CF28F" w14:textId="603DCD0A" w:rsidR="00D44E8B" w:rsidRPr="00102D5B" w:rsidRDefault="00D44E8B" w:rsidP="00B23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D44E8B" w14:paraId="44A840AE" w14:textId="012D022F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3A6B2" w14:textId="6B36705E" w:rsidR="00D44E8B" w:rsidRPr="007909D7" w:rsidRDefault="00D44E8B" w:rsidP="00B23202">
            <w:pPr>
              <w:jc w:val="left"/>
              <w:rPr>
                <w:b w:val="0"/>
                <w:color w:val="000000"/>
                <w:sz w:val="20"/>
                <w:lang w:val="en-GB"/>
              </w:rPr>
            </w:pPr>
            <w:r w:rsidRPr="007909D7">
              <w:rPr>
                <w:b w:val="0"/>
                <w:color w:val="000000"/>
                <w:sz w:val="20"/>
                <w:lang w:val="en-GB"/>
              </w:rPr>
              <w:t>IDE210-Natural Sources of Western Literature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EC871" w14:textId="74706FE7" w:rsidR="00D44E8B" w:rsidRPr="00201B76" w:rsidRDefault="00D44E8B" w:rsidP="00B232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05.04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C5F5B" w14:textId="59446418" w:rsidR="00D44E8B" w:rsidRPr="00201B76" w:rsidRDefault="00D44E8B" w:rsidP="00B232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0:00-12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30AC2" w14:textId="74205F8B" w:rsidR="00D44E8B" w:rsidRPr="00102D5B" w:rsidRDefault="00D44E8B" w:rsidP="00B232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D44E8B" w14:paraId="77FE09EF" w14:textId="77777777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605A9" w14:textId="4B9709E7" w:rsidR="00D44E8B" w:rsidRPr="007909D7" w:rsidRDefault="00D44E8B" w:rsidP="00B23202">
            <w:pPr>
              <w:jc w:val="left"/>
              <w:rPr>
                <w:color w:val="000000"/>
                <w:sz w:val="20"/>
                <w:lang w:val="en-GB"/>
              </w:rPr>
            </w:pPr>
            <w:r w:rsidRPr="00E22AA7">
              <w:rPr>
                <w:b w:val="0"/>
                <w:sz w:val="20"/>
                <w:lang w:val="en-GB"/>
              </w:rPr>
              <w:t>IDE202-Research Methods and Skills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3F970" w14:textId="7C63C957" w:rsidR="00D44E8B" w:rsidRDefault="00D44E8B" w:rsidP="00B23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 w:rsidRPr="00E22AA7">
              <w:rPr>
                <w:sz w:val="20"/>
              </w:rPr>
              <w:t>0</w:t>
            </w:r>
            <w:r>
              <w:rPr>
                <w:sz w:val="20"/>
              </w:rPr>
              <w:t>6</w:t>
            </w:r>
            <w:r w:rsidRPr="00E22AA7">
              <w:rPr>
                <w:sz w:val="20"/>
              </w:rPr>
              <w:t>.04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51DBE" w14:textId="3F50BF91" w:rsidR="00D44E8B" w:rsidRDefault="00D44E8B" w:rsidP="00B23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</w:rPr>
              <w:t>09</w:t>
            </w:r>
            <w:r w:rsidRPr="00E22AA7">
              <w:rPr>
                <w:sz w:val="20"/>
              </w:rPr>
              <w:t>:00-1</w:t>
            </w:r>
            <w:r>
              <w:rPr>
                <w:sz w:val="20"/>
              </w:rPr>
              <w:t>0</w:t>
            </w:r>
            <w:r w:rsidRPr="00E22AA7">
              <w:rPr>
                <w:sz w:val="20"/>
              </w:rPr>
              <w:t>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2FCFB" w14:textId="1F7278FA" w:rsidR="00D44E8B" w:rsidRDefault="00D44E8B" w:rsidP="00B23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E22AA7">
              <w:rPr>
                <w:sz w:val="20"/>
              </w:rPr>
              <w:t>C1</w:t>
            </w:r>
          </w:p>
        </w:tc>
      </w:tr>
      <w:tr w:rsidR="00D44E8B" w14:paraId="177A786B" w14:textId="77777777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71C43" w14:textId="506A546C" w:rsidR="00D44E8B" w:rsidRPr="00E22AA7" w:rsidRDefault="00D44E8B" w:rsidP="00B23202">
            <w:pPr>
              <w:jc w:val="left"/>
              <w:rPr>
                <w:sz w:val="20"/>
                <w:lang w:val="en-GB"/>
              </w:rPr>
            </w:pPr>
            <w:r w:rsidRPr="006409CB">
              <w:rPr>
                <w:b w:val="0"/>
                <w:bCs w:val="0"/>
                <w:color w:val="000000"/>
                <w:sz w:val="20"/>
                <w:lang w:val="en-GB"/>
              </w:rPr>
              <w:t>IDE206-English Drama I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41785" w14:textId="215BB759" w:rsidR="00D44E8B" w:rsidRPr="00E22AA7" w:rsidRDefault="00D44E8B" w:rsidP="00B232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7.04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739B6" w14:textId="178C9707" w:rsidR="00D44E8B" w:rsidRDefault="00D44E8B" w:rsidP="00B232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-14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DC048" w14:textId="6B9ABE4A" w:rsidR="00D44E8B" w:rsidRPr="00E22AA7" w:rsidRDefault="00D44E8B" w:rsidP="00B232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D44E8B" w:rsidRPr="00102D5B" w14:paraId="3964B5A5" w14:textId="023BE2F4" w:rsidTr="00D44E8B">
        <w:trPr>
          <w:gridBefore w:val="2"/>
          <w:wBefore w:w="4885" w:type="dxa"/>
          <w:trHeight w:val="24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76" w:type="dxa"/>
            <w:shd w:val="clear" w:color="auto" w:fill="B4C6E7" w:themeFill="accent1" w:themeFillTint="66"/>
          </w:tcPr>
          <w:p w14:paraId="1DCC1595" w14:textId="77777777" w:rsidR="00D44E8B" w:rsidRPr="00201B76" w:rsidRDefault="00D44E8B" w:rsidP="00B23202">
            <w:pPr>
              <w:jc w:val="center"/>
              <w:rPr>
                <w:sz w:val="20"/>
                <w:lang w:val="en-GB"/>
              </w:rPr>
            </w:pPr>
            <w:r w:rsidRPr="00201B76">
              <w:rPr>
                <w:b/>
                <w:sz w:val="20"/>
                <w:lang w:val="en-GB"/>
              </w:rPr>
              <w:t>3. Sınıf</w:t>
            </w:r>
          </w:p>
        </w:tc>
        <w:tc>
          <w:tcPr>
            <w:tcW w:w="1228" w:type="dxa"/>
            <w:shd w:val="clear" w:color="auto" w:fill="B4C6E7" w:themeFill="accent1" w:themeFillTint="66"/>
          </w:tcPr>
          <w:p w14:paraId="4E7E6862" w14:textId="77777777" w:rsidR="00D44E8B" w:rsidRPr="00201B76" w:rsidRDefault="00D44E8B" w:rsidP="00B23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lang w:val="en-GB"/>
              </w:rPr>
            </w:pPr>
          </w:p>
        </w:tc>
      </w:tr>
      <w:tr w:rsidR="00D44E8B" w14:paraId="30D3DE0A" w14:textId="627744DA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93D7A" w14:textId="77777777" w:rsidR="00D44E8B" w:rsidRPr="00201B76" w:rsidRDefault="00D44E8B" w:rsidP="00B23202">
            <w:pPr>
              <w:jc w:val="center"/>
              <w:rPr>
                <w:sz w:val="20"/>
              </w:rPr>
            </w:pPr>
            <w:r w:rsidRPr="00201B76">
              <w:rPr>
                <w:sz w:val="20"/>
              </w:rPr>
              <w:t>Ders Adı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8568C" w14:textId="77777777" w:rsidR="00D44E8B" w:rsidRPr="00201B76" w:rsidRDefault="00D44E8B" w:rsidP="00B232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av Tarihi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D21E9" w14:textId="77777777" w:rsidR="00D44E8B" w:rsidRPr="00201B76" w:rsidRDefault="00D44E8B" w:rsidP="00B232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av Saati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AB498" w14:textId="77777777" w:rsidR="00D44E8B" w:rsidRPr="00201B76" w:rsidRDefault="00D44E8B" w:rsidP="00B232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ıf</w:t>
            </w:r>
          </w:p>
        </w:tc>
      </w:tr>
      <w:tr w:rsidR="00D44E8B" w14:paraId="3506219A" w14:textId="5A2FE643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6DB78" w14:textId="47CF8891" w:rsidR="00D44E8B" w:rsidRPr="007909D7" w:rsidRDefault="00D44E8B" w:rsidP="00B23202">
            <w:pPr>
              <w:rPr>
                <w:b w:val="0"/>
                <w:sz w:val="20"/>
                <w:lang w:val="en-GB"/>
              </w:rPr>
            </w:pPr>
            <w:r w:rsidRPr="007909D7">
              <w:rPr>
                <w:b w:val="0"/>
                <w:sz w:val="20"/>
                <w:lang w:val="en-GB"/>
              </w:rPr>
              <w:t>IDE304-English Novel I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E4FAE" w14:textId="155A6F96" w:rsidR="00D44E8B" w:rsidRPr="00201B76" w:rsidRDefault="00D44E8B" w:rsidP="00B23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02.04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38BD2" w14:textId="094A3887" w:rsidR="00D44E8B" w:rsidRPr="00201B76" w:rsidRDefault="00D44E8B" w:rsidP="00B23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  <w:lang w:val="en-GB"/>
              </w:rPr>
              <w:t>10:00-12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7C751" w14:textId="237D413E" w:rsidR="00D44E8B" w:rsidRPr="007909D7" w:rsidRDefault="00D44E8B" w:rsidP="00B232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7909D7">
              <w:rPr>
                <w:sz w:val="20"/>
              </w:rPr>
              <w:t>Lab2</w:t>
            </w:r>
          </w:p>
        </w:tc>
      </w:tr>
      <w:tr w:rsidR="00D44E8B" w14:paraId="47AA7F27" w14:textId="77777777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4ECB9" w14:textId="4E6802D6" w:rsidR="00D44E8B" w:rsidRPr="007909D7" w:rsidRDefault="00D44E8B" w:rsidP="00D45340">
            <w:pPr>
              <w:rPr>
                <w:sz w:val="20"/>
                <w:lang w:val="en-GB"/>
              </w:rPr>
            </w:pPr>
            <w:r w:rsidRPr="00D3213D">
              <w:rPr>
                <w:b w:val="0"/>
                <w:sz w:val="20"/>
                <w:lang w:val="en-GB"/>
              </w:rPr>
              <w:t>IDE308-Shakespeare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A4E99" w14:textId="0741B1A6" w:rsidR="00D44E8B" w:rsidRDefault="00D44E8B" w:rsidP="00D4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2.04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611CE" w14:textId="7E48E1FA" w:rsidR="00D44E8B" w:rsidRDefault="00D44E8B" w:rsidP="00D4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</w:rPr>
              <w:t>13:00-14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5FDF4" w14:textId="1DF880A4" w:rsidR="00D44E8B" w:rsidRPr="007909D7" w:rsidRDefault="00D44E8B" w:rsidP="00D4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D44E8B" w14:paraId="5E1D3B3B" w14:textId="77777777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E0343" w14:textId="5BE0B13B" w:rsidR="00D44E8B" w:rsidRPr="0060707A" w:rsidRDefault="00D44E8B" w:rsidP="00D45340">
            <w:pPr>
              <w:rPr>
                <w:b w:val="0"/>
                <w:sz w:val="20"/>
                <w:lang w:val="en-GB"/>
              </w:rPr>
            </w:pPr>
            <w:r w:rsidRPr="0060707A">
              <w:rPr>
                <w:b w:val="0"/>
                <w:sz w:val="20"/>
                <w:lang w:val="en-GB"/>
              </w:rPr>
              <w:t xml:space="preserve">USD352-University Selective Course 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00658" w14:textId="69F2B782" w:rsidR="00D44E8B" w:rsidRDefault="00D44E8B" w:rsidP="00D4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3.04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0321D" w14:textId="3F8A81B2" w:rsidR="00D44E8B" w:rsidRDefault="00D44E8B" w:rsidP="00D4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:00-14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F5BB3" w14:textId="06DC74EA" w:rsidR="00D44E8B" w:rsidRPr="007909D7" w:rsidRDefault="00D44E8B" w:rsidP="00D4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</w:tr>
      <w:tr w:rsidR="00D44E8B" w14:paraId="752F9CDB" w14:textId="2464AE5A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A8DF9" w14:textId="265DFA31" w:rsidR="00D44E8B" w:rsidRPr="00D3213D" w:rsidRDefault="00D44E8B" w:rsidP="00D45340">
            <w:pPr>
              <w:rPr>
                <w:b w:val="0"/>
                <w:sz w:val="20"/>
                <w:lang w:val="en-GB"/>
              </w:rPr>
            </w:pPr>
            <w:r w:rsidRPr="00A15272">
              <w:rPr>
                <w:b w:val="0"/>
                <w:bCs w:val="0"/>
                <w:sz w:val="20"/>
                <w:lang w:val="en-GB"/>
              </w:rPr>
              <w:t>IDE366-Key Texts in Philosophy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56996" w14:textId="7815B6DA" w:rsidR="00D44E8B" w:rsidRDefault="00D44E8B" w:rsidP="00D4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04.04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0A16B" w14:textId="776DAC71" w:rsidR="00D44E8B" w:rsidRPr="00201B76" w:rsidRDefault="00D44E8B" w:rsidP="00D4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5:00-16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D5E83" w14:textId="2B79EDC6" w:rsidR="00D44E8B" w:rsidRDefault="00D44E8B" w:rsidP="00D4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D44E8B" w14:paraId="2BED3CA2" w14:textId="7BAA47EA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4B626" w14:textId="361E6FE1" w:rsidR="00D44E8B" w:rsidRPr="00A15272" w:rsidRDefault="00D44E8B" w:rsidP="00D45340">
            <w:pPr>
              <w:rPr>
                <w:b w:val="0"/>
                <w:sz w:val="20"/>
                <w:lang w:val="en-GB"/>
              </w:rPr>
            </w:pPr>
            <w:r w:rsidRPr="00A15272">
              <w:rPr>
                <w:b w:val="0"/>
                <w:sz w:val="20"/>
                <w:lang w:val="en-GB"/>
              </w:rPr>
              <w:t>IDE306-Survey of American Literature I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C9736" w14:textId="129E3393" w:rsidR="00D44E8B" w:rsidRPr="001C47A9" w:rsidRDefault="00D44E8B" w:rsidP="00D4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 w:rsidRPr="001C47A9">
              <w:rPr>
                <w:sz w:val="20"/>
                <w:lang w:val="en-GB"/>
              </w:rPr>
              <w:t>06.04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1D06E" w14:textId="274A8C56" w:rsidR="00D44E8B" w:rsidRPr="00201B76" w:rsidRDefault="00D44E8B" w:rsidP="00D4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:00-14:3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5CF53" w14:textId="2C3470AD" w:rsidR="00D44E8B" w:rsidRPr="00542584" w:rsidRDefault="00D44E8B" w:rsidP="00D4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D44E8B" w14:paraId="066D7279" w14:textId="63AFB213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56C9A" w14:textId="7326AEE2" w:rsidR="00D44E8B" w:rsidRPr="00A15272" w:rsidRDefault="00D44E8B" w:rsidP="00D45340">
            <w:pPr>
              <w:rPr>
                <w:b w:val="0"/>
                <w:bCs w:val="0"/>
                <w:sz w:val="20"/>
                <w:lang w:val="en-GB"/>
              </w:rPr>
            </w:pPr>
            <w:r w:rsidRPr="00D3213D">
              <w:rPr>
                <w:b w:val="0"/>
                <w:sz w:val="20"/>
                <w:lang w:val="en-GB"/>
              </w:rPr>
              <w:t>IDE302-Translation I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41028" w14:textId="544B37F4" w:rsidR="00D44E8B" w:rsidRPr="00201B76" w:rsidRDefault="00D44E8B" w:rsidP="00D4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06.04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CC1EB" w14:textId="35D74070" w:rsidR="00D44E8B" w:rsidRPr="00201B76" w:rsidRDefault="00D44E8B" w:rsidP="00D4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5:00-16:3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84A16" w14:textId="1DCFE3A7" w:rsidR="00D44E8B" w:rsidRPr="00102D5B" w:rsidRDefault="00D44E8B" w:rsidP="00D4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  <w:tr w:rsidR="00D44E8B" w14:paraId="513A47DC" w14:textId="0DBF9589" w:rsidTr="00D44E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D47FA" w14:textId="00162F2D" w:rsidR="00D44E8B" w:rsidRPr="00201B76" w:rsidRDefault="00D44E8B" w:rsidP="00D45340">
            <w:pPr>
              <w:rPr>
                <w:b w:val="0"/>
                <w:sz w:val="20"/>
                <w:lang w:val="en-GB"/>
              </w:rPr>
            </w:pPr>
            <w:r w:rsidRPr="00D3213D">
              <w:rPr>
                <w:b w:val="0"/>
                <w:sz w:val="20"/>
                <w:lang w:val="en-GB"/>
              </w:rPr>
              <w:t>IDE372-American Drama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0840" w14:textId="33EDE623" w:rsidR="00D44E8B" w:rsidRPr="00201B76" w:rsidRDefault="00D44E8B" w:rsidP="00D4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07.04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C758F" w14:textId="75D0F3A1" w:rsidR="00D44E8B" w:rsidRPr="00201B76" w:rsidRDefault="00D44E8B" w:rsidP="00D4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5:00-16:3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6E7F6" w14:textId="07FCEF8A" w:rsidR="00D44E8B" w:rsidRPr="00102D5B" w:rsidRDefault="00D44E8B" w:rsidP="00D4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</w:t>
            </w:r>
          </w:p>
        </w:tc>
      </w:tr>
    </w:tbl>
    <w:p w14:paraId="7736451E" w14:textId="003B87FC" w:rsidR="00EF5221" w:rsidRDefault="00EF5221" w:rsidP="00EF5221">
      <w:pPr>
        <w:jc w:val="center"/>
      </w:pPr>
      <w:r w:rsidRPr="00C520FD">
        <w:rPr>
          <w:b/>
        </w:rPr>
        <w:t>Program Koordinatörü:</w:t>
      </w:r>
      <w:r>
        <w:t xml:space="preserve"> Arş. Gör. Mehtap TUNAHAN </w:t>
      </w:r>
    </w:p>
    <w:p w14:paraId="780686E2" w14:textId="77777777" w:rsidR="00EF5221" w:rsidRDefault="00EF5221" w:rsidP="00EF5221">
      <w:pPr>
        <w:spacing w:line="240" w:lineRule="auto"/>
        <w:jc w:val="center"/>
      </w:pPr>
      <w:r w:rsidRPr="00C520FD">
        <w:rPr>
          <w:b/>
        </w:rPr>
        <w:t>Bölüm Başkanı:</w:t>
      </w:r>
      <w:r>
        <w:t xml:space="preserve"> Dr. Öğr. Üyesi Serap ATASEVER BELLİ</w:t>
      </w:r>
    </w:p>
    <w:p w14:paraId="44D11DA9" w14:textId="2C32A937" w:rsidR="0072442E" w:rsidRDefault="0072442E" w:rsidP="001F0D20">
      <w:pPr>
        <w:spacing w:line="240" w:lineRule="auto"/>
        <w:jc w:val="center"/>
      </w:pPr>
    </w:p>
    <w:p w14:paraId="2E9280B8" w14:textId="77777777" w:rsidR="00386ACB" w:rsidRPr="00C520FD" w:rsidRDefault="00386ACB" w:rsidP="001F0D20">
      <w:pPr>
        <w:spacing w:line="240" w:lineRule="auto"/>
        <w:jc w:val="center"/>
      </w:pPr>
    </w:p>
    <w:sectPr w:rsidR="00386ACB" w:rsidRPr="00C520FD" w:rsidSect="007B6122">
      <w:pgSz w:w="11906" w:h="16838"/>
      <w:pgMar w:top="1418" w:right="170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2BB61" w14:textId="77777777" w:rsidR="007B6122" w:rsidRDefault="007B6122" w:rsidP="006A163C">
      <w:pPr>
        <w:spacing w:after="0" w:line="240" w:lineRule="auto"/>
      </w:pPr>
      <w:r>
        <w:separator/>
      </w:r>
    </w:p>
  </w:endnote>
  <w:endnote w:type="continuationSeparator" w:id="0">
    <w:p w14:paraId="482993B2" w14:textId="77777777" w:rsidR="007B6122" w:rsidRDefault="007B6122" w:rsidP="006A1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9695D" w14:textId="77777777" w:rsidR="007B6122" w:rsidRDefault="007B6122" w:rsidP="006A163C">
      <w:pPr>
        <w:spacing w:after="0" w:line="240" w:lineRule="auto"/>
      </w:pPr>
      <w:r>
        <w:separator/>
      </w:r>
    </w:p>
  </w:footnote>
  <w:footnote w:type="continuationSeparator" w:id="0">
    <w:p w14:paraId="4A16F1F6" w14:textId="77777777" w:rsidR="007B6122" w:rsidRDefault="007B6122" w:rsidP="006A16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091A6C"/>
    <w:multiLevelType w:val="multilevel"/>
    <w:tmpl w:val="AEF2E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A485E26"/>
    <w:multiLevelType w:val="multilevel"/>
    <w:tmpl w:val="2FBEF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BDE4345"/>
    <w:multiLevelType w:val="multilevel"/>
    <w:tmpl w:val="ED6C0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79081148">
    <w:abstractNumId w:val="1"/>
  </w:num>
  <w:num w:numId="2" w16cid:durableId="1351646643">
    <w:abstractNumId w:val="0"/>
  </w:num>
  <w:num w:numId="3" w16cid:durableId="12989954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wNDQwtzAyMjM0MTdR0lEKTi0uzszPAykwrgUAj1BXGCwAAAA="/>
  </w:docVars>
  <w:rsids>
    <w:rsidRoot w:val="00E5749F"/>
    <w:rsid w:val="00034365"/>
    <w:rsid w:val="00076AAD"/>
    <w:rsid w:val="000778C8"/>
    <w:rsid w:val="000822B6"/>
    <w:rsid w:val="00093714"/>
    <w:rsid w:val="00095FAA"/>
    <w:rsid w:val="000E3108"/>
    <w:rsid w:val="000F75FC"/>
    <w:rsid w:val="00102D5B"/>
    <w:rsid w:val="00114369"/>
    <w:rsid w:val="00114BF8"/>
    <w:rsid w:val="001225DF"/>
    <w:rsid w:val="0014339B"/>
    <w:rsid w:val="00196B64"/>
    <w:rsid w:val="001A501C"/>
    <w:rsid w:val="001C34B9"/>
    <w:rsid w:val="001C377F"/>
    <w:rsid w:val="001C47A9"/>
    <w:rsid w:val="001D7DF6"/>
    <w:rsid w:val="001E127B"/>
    <w:rsid w:val="001F0D20"/>
    <w:rsid w:val="00201B76"/>
    <w:rsid w:val="00215FA0"/>
    <w:rsid w:val="002279AC"/>
    <w:rsid w:val="00236272"/>
    <w:rsid w:val="0025513E"/>
    <w:rsid w:val="00293645"/>
    <w:rsid w:val="002B0AC7"/>
    <w:rsid w:val="002B0EF4"/>
    <w:rsid w:val="002C5BDE"/>
    <w:rsid w:val="002E46EA"/>
    <w:rsid w:val="00305A67"/>
    <w:rsid w:val="00312C42"/>
    <w:rsid w:val="003620DE"/>
    <w:rsid w:val="00386ACB"/>
    <w:rsid w:val="003A2B5D"/>
    <w:rsid w:val="003A4027"/>
    <w:rsid w:val="003B011C"/>
    <w:rsid w:val="003C1418"/>
    <w:rsid w:val="003D1420"/>
    <w:rsid w:val="003E201E"/>
    <w:rsid w:val="003E2EF5"/>
    <w:rsid w:val="003F3C31"/>
    <w:rsid w:val="00431CF3"/>
    <w:rsid w:val="00441FEB"/>
    <w:rsid w:val="004443A0"/>
    <w:rsid w:val="00444D00"/>
    <w:rsid w:val="0047726E"/>
    <w:rsid w:val="004E3057"/>
    <w:rsid w:val="004F5F3E"/>
    <w:rsid w:val="005047C2"/>
    <w:rsid w:val="0052161C"/>
    <w:rsid w:val="00527E74"/>
    <w:rsid w:val="00530AA3"/>
    <w:rsid w:val="00531FDD"/>
    <w:rsid w:val="00542584"/>
    <w:rsid w:val="0054567D"/>
    <w:rsid w:val="005626EF"/>
    <w:rsid w:val="005910FC"/>
    <w:rsid w:val="005A624C"/>
    <w:rsid w:val="005B3886"/>
    <w:rsid w:val="005C15DC"/>
    <w:rsid w:val="005C359A"/>
    <w:rsid w:val="005E2267"/>
    <w:rsid w:val="005E5209"/>
    <w:rsid w:val="0060124E"/>
    <w:rsid w:val="0060241A"/>
    <w:rsid w:val="0060707A"/>
    <w:rsid w:val="006239F8"/>
    <w:rsid w:val="006409CB"/>
    <w:rsid w:val="0065402D"/>
    <w:rsid w:val="00665DCD"/>
    <w:rsid w:val="00672BDA"/>
    <w:rsid w:val="00675755"/>
    <w:rsid w:val="00681353"/>
    <w:rsid w:val="00691A49"/>
    <w:rsid w:val="00694849"/>
    <w:rsid w:val="006A163C"/>
    <w:rsid w:val="006B35DE"/>
    <w:rsid w:val="006D0EB8"/>
    <w:rsid w:val="006D2D03"/>
    <w:rsid w:val="006E1C7D"/>
    <w:rsid w:val="006F59EC"/>
    <w:rsid w:val="0072442E"/>
    <w:rsid w:val="0073118F"/>
    <w:rsid w:val="007751C0"/>
    <w:rsid w:val="00776F22"/>
    <w:rsid w:val="007909D7"/>
    <w:rsid w:val="00793893"/>
    <w:rsid w:val="007A0EC3"/>
    <w:rsid w:val="007B6122"/>
    <w:rsid w:val="007C67E3"/>
    <w:rsid w:val="007D5009"/>
    <w:rsid w:val="007F3BCA"/>
    <w:rsid w:val="00802F07"/>
    <w:rsid w:val="008338CF"/>
    <w:rsid w:val="00833B5C"/>
    <w:rsid w:val="00837694"/>
    <w:rsid w:val="008377B1"/>
    <w:rsid w:val="00843530"/>
    <w:rsid w:val="00844DE5"/>
    <w:rsid w:val="00871BBF"/>
    <w:rsid w:val="00873C83"/>
    <w:rsid w:val="0089622A"/>
    <w:rsid w:val="008A3CC4"/>
    <w:rsid w:val="008C3BFA"/>
    <w:rsid w:val="008D3453"/>
    <w:rsid w:val="00930CA1"/>
    <w:rsid w:val="00930D91"/>
    <w:rsid w:val="0097235A"/>
    <w:rsid w:val="009757C2"/>
    <w:rsid w:val="009A7C84"/>
    <w:rsid w:val="009B3313"/>
    <w:rsid w:val="009B6E0C"/>
    <w:rsid w:val="009D4859"/>
    <w:rsid w:val="009D66F2"/>
    <w:rsid w:val="009E01CF"/>
    <w:rsid w:val="00A15272"/>
    <w:rsid w:val="00A256CD"/>
    <w:rsid w:val="00A56126"/>
    <w:rsid w:val="00A71262"/>
    <w:rsid w:val="00A91DED"/>
    <w:rsid w:val="00AB26B6"/>
    <w:rsid w:val="00AE6323"/>
    <w:rsid w:val="00AF3F2D"/>
    <w:rsid w:val="00B23202"/>
    <w:rsid w:val="00B43EFC"/>
    <w:rsid w:val="00B610E2"/>
    <w:rsid w:val="00B91D4A"/>
    <w:rsid w:val="00B937F2"/>
    <w:rsid w:val="00BA2A1A"/>
    <w:rsid w:val="00BB37E5"/>
    <w:rsid w:val="00BC11FF"/>
    <w:rsid w:val="00BC6FB5"/>
    <w:rsid w:val="00C25587"/>
    <w:rsid w:val="00C3763D"/>
    <w:rsid w:val="00C42351"/>
    <w:rsid w:val="00C520FD"/>
    <w:rsid w:val="00C82BD6"/>
    <w:rsid w:val="00C84CCA"/>
    <w:rsid w:val="00C91082"/>
    <w:rsid w:val="00CA4034"/>
    <w:rsid w:val="00CB47FC"/>
    <w:rsid w:val="00CC3BC8"/>
    <w:rsid w:val="00CF7769"/>
    <w:rsid w:val="00D109CE"/>
    <w:rsid w:val="00D144F9"/>
    <w:rsid w:val="00D21C62"/>
    <w:rsid w:val="00D22611"/>
    <w:rsid w:val="00D3213D"/>
    <w:rsid w:val="00D35145"/>
    <w:rsid w:val="00D373B4"/>
    <w:rsid w:val="00D40452"/>
    <w:rsid w:val="00D44E8B"/>
    <w:rsid w:val="00D45340"/>
    <w:rsid w:val="00D457EB"/>
    <w:rsid w:val="00D5423C"/>
    <w:rsid w:val="00DA4A05"/>
    <w:rsid w:val="00DC4AD2"/>
    <w:rsid w:val="00DD4D75"/>
    <w:rsid w:val="00DE3F9A"/>
    <w:rsid w:val="00E22AA7"/>
    <w:rsid w:val="00E471BE"/>
    <w:rsid w:val="00E5749F"/>
    <w:rsid w:val="00E64B3D"/>
    <w:rsid w:val="00E67565"/>
    <w:rsid w:val="00E82448"/>
    <w:rsid w:val="00E958A7"/>
    <w:rsid w:val="00E9774D"/>
    <w:rsid w:val="00EB1A35"/>
    <w:rsid w:val="00EC4DB3"/>
    <w:rsid w:val="00EC5CB5"/>
    <w:rsid w:val="00EC61E2"/>
    <w:rsid w:val="00EE4570"/>
    <w:rsid w:val="00EF5221"/>
    <w:rsid w:val="00F07E93"/>
    <w:rsid w:val="00F4709B"/>
    <w:rsid w:val="00F64013"/>
    <w:rsid w:val="00F64099"/>
    <w:rsid w:val="00F72241"/>
    <w:rsid w:val="00F93450"/>
    <w:rsid w:val="00FB0622"/>
    <w:rsid w:val="00FC3A3F"/>
    <w:rsid w:val="00FF35C5"/>
    <w:rsid w:val="00FF3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FCC59"/>
  <w15:chartTrackingRefBased/>
  <w15:docId w15:val="{E7C4217F-D540-437F-BE30-024DA3E1E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Arial"/>
        <w:sz w:val="24"/>
        <w:lang w:val="tr-TR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71262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71262"/>
    <w:rPr>
      <w:rFonts w:eastAsia="Times New Roman" w:cs="Times New Roman"/>
      <w:b/>
      <w:bCs/>
      <w:sz w:val="36"/>
      <w:szCs w:val="36"/>
      <w:lang w:eastAsia="tr-TR"/>
    </w:rPr>
  </w:style>
  <w:style w:type="table" w:styleId="TableGrid">
    <w:name w:val="Table Grid"/>
    <w:basedOn w:val="TableNormal"/>
    <w:uiPriority w:val="39"/>
    <w:rsid w:val="00B937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937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B937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163C"/>
  </w:style>
  <w:style w:type="paragraph" w:styleId="Footer">
    <w:name w:val="footer"/>
    <w:basedOn w:val="Normal"/>
    <w:link w:val="Footer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163C"/>
  </w:style>
  <w:style w:type="table" w:customStyle="1" w:styleId="TabloKlavuzu1">
    <w:name w:val="Tablo Kılavuzu1"/>
    <w:basedOn w:val="TableNormal"/>
    <w:next w:val="TableGrid"/>
    <w:uiPriority w:val="39"/>
    <w:rsid w:val="00386ACB"/>
    <w:pPr>
      <w:spacing w:after="0" w:line="240" w:lineRule="auto"/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61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7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1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25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96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107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21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5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8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531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54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06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10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2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7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82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9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27B607-C4C8-B348-A17E-A4018FDE9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4</TotalTime>
  <Pages>1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Erzurum  Teknik Üniversitesi</Company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Samet Baytar</cp:lastModifiedBy>
  <cp:revision>72</cp:revision>
  <cp:lastPrinted>2022-10-25T12:05:00Z</cp:lastPrinted>
  <dcterms:created xsi:type="dcterms:W3CDTF">2022-10-25T12:09:00Z</dcterms:created>
  <dcterms:modified xsi:type="dcterms:W3CDTF">2024-03-11T10:54:00Z</dcterms:modified>
</cp:coreProperties>
</file>